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3644A4" w:rsidRDefault="003644A4" w:rsidP="009108A9">
      <w:pPr>
        <w:tabs>
          <w:tab w:val="left" w:pos="1985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>Solve this MCQ Questions</w:t>
      </w: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  <w:r w:rsidRPr="009108A9">
        <w:rPr>
          <w:rFonts w:ascii="Trebuchet MS" w:hAnsi="Trebuchet MS"/>
        </w:rPr>
        <w:t>1. What does entrepreneurship involve?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A. Only managing a business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B. Avoiding risks in business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C. Starting and running a business with innovation and risk-taking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D. Working in a government job</w:t>
      </w: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  <w:r w:rsidRPr="009108A9">
        <w:rPr>
          <w:rFonts w:ascii="Trebuchet MS" w:hAnsi="Trebuchet MS"/>
        </w:rPr>
        <w:t>2. Which type of entrepreneurship is most likely to open a local grocery store?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A. Scalable Startup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B. Large Company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C. Small Business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D. Social</w:t>
      </w: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  <w:r w:rsidRPr="009108A9">
        <w:rPr>
          <w:rFonts w:ascii="Trebuchet MS" w:hAnsi="Trebuchet MS"/>
        </w:rPr>
        <w:t>3. What is the goal of scalable startup entrepreneurship?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A. Solve social problems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B. Support small communities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C. Grow quickly and attract investors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D. Remain small and local</w:t>
      </w:r>
    </w:p>
    <w:p w:rsidR="009108A9" w:rsidRPr="009108A9" w:rsidRDefault="00F622E5" w:rsidP="00F622E5">
      <w:pPr>
        <w:tabs>
          <w:tab w:val="left" w:pos="3828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ab/>
      </w: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  <w:r w:rsidRPr="009108A9">
        <w:rPr>
          <w:rFonts w:ascii="Trebuchet MS" w:hAnsi="Trebuchet MS"/>
        </w:rPr>
        <w:t>4. Which is an example of large company entrepreneurship?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A. Tailoring shop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B. Amazon launching a new service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C. A local food vendor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D. Non-profit education group</w:t>
      </w: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  <w:r w:rsidRPr="009108A9">
        <w:rPr>
          <w:rFonts w:ascii="Trebuchet MS" w:hAnsi="Trebuchet MS"/>
        </w:rPr>
        <w:t>5. Social entrepreneurship focuses on: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A. Maximizing profit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B. Creating social or environmental change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C. Making luxury goods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D. Building large factories</w:t>
      </w: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  <w:r w:rsidRPr="009108A9">
        <w:rPr>
          <w:rFonts w:ascii="Trebuchet MS" w:hAnsi="Trebuchet MS"/>
        </w:rPr>
        <w:t>6. What is a key feature of a micro enterprise?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A. International operations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B. Fewer than 10 employees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C. Very high investment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D. Owned by a corporation</w:t>
      </w: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  <w:r w:rsidRPr="009108A9">
        <w:rPr>
          <w:rFonts w:ascii="Trebuchet MS" w:hAnsi="Trebuchet MS"/>
        </w:rPr>
        <w:t>7. A regional factory supplying car parts is a: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A. Micro enterprise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B. Small enterprise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C. Medium enterprise</w:t>
      </w:r>
    </w:p>
    <w:p w:rsidR="009108A9" w:rsidRPr="009108A9" w:rsidRDefault="009108A9" w:rsidP="00F622E5">
      <w:pPr>
        <w:tabs>
          <w:tab w:val="left" w:pos="1985"/>
          <w:tab w:val="left" w:pos="4344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D. Large enterprise</w:t>
      </w:r>
      <w:r w:rsidR="00F622E5">
        <w:rPr>
          <w:rFonts w:ascii="Trebuchet MS" w:hAnsi="Trebuchet MS"/>
        </w:rPr>
        <w:tab/>
      </w: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  <w:r w:rsidRPr="009108A9">
        <w:rPr>
          <w:rFonts w:ascii="Trebuchet MS" w:hAnsi="Trebuchet MS"/>
        </w:rPr>
        <w:t>8. Which is an example of a large enterprise?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A. A local tailor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B. A street vendor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C. Tata or Apple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D. A school teacher</w:t>
      </w: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  <w:r w:rsidRPr="009108A9">
        <w:rPr>
          <w:rFonts w:ascii="Trebuchet MS" w:hAnsi="Trebuchet MS"/>
        </w:rPr>
        <w:t>9. What is the purpose of market research?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A. To hire employees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B. To ignore competitors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C. To find market needs and gaps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D. To create financial risks</w:t>
      </w: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  <w:r w:rsidRPr="009108A9">
        <w:rPr>
          <w:rFonts w:ascii="Trebuchet MS" w:hAnsi="Trebuchet MS"/>
        </w:rPr>
        <w:t>10. Which of the following is a personal source of funding?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A. Bank loan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B. Government grant</w:t>
      </w:r>
    </w:p>
    <w:p w:rsidR="009108A9" w:rsidRPr="009108A9" w:rsidRDefault="009108A9" w:rsidP="00F622E5">
      <w:pPr>
        <w:tabs>
          <w:tab w:val="left" w:pos="1985"/>
          <w:tab w:val="left" w:pos="4092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C. Angel investor</w:t>
      </w:r>
      <w:r w:rsidR="00F622E5">
        <w:rPr>
          <w:rFonts w:ascii="Trebuchet MS" w:hAnsi="Trebuchet MS"/>
        </w:rPr>
        <w:tab/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D. Borrowing from friends and family</w:t>
      </w: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  <w:r w:rsidRPr="009108A9">
        <w:rPr>
          <w:rFonts w:ascii="Trebuchet MS" w:hAnsi="Trebuchet MS"/>
        </w:rPr>
        <w:t>11. What is a legal risk in business?</w:t>
      </w:r>
    </w:p>
    <w:p w:rsidR="009108A9" w:rsidRPr="009108A9" w:rsidRDefault="009108A9" w:rsidP="00F622E5">
      <w:pPr>
        <w:tabs>
          <w:tab w:val="left" w:pos="2410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A. High product demand</w:t>
      </w:r>
    </w:p>
    <w:p w:rsidR="009108A9" w:rsidRPr="009108A9" w:rsidRDefault="009108A9" w:rsidP="00F622E5">
      <w:pPr>
        <w:tabs>
          <w:tab w:val="left" w:pos="2410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B. Intellectual property theft</w:t>
      </w:r>
    </w:p>
    <w:p w:rsidR="009108A9" w:rsidRPr="009108A9" w:rsidRDefault="009108A9" w:rsidP="00F622E5">
      <w:pPr>
        <w:tabs>
          <w:tab w:val="left" w:pos="2410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C. Getting too many customers</w:t>
      </w:r>
    </w:p>
    <w:p w:rsidR="009108A9" w:rsidRPr="009108A9" w:rsidRDefault="009108A9" w:rsidP="00F622E5">
      <w:pPr>
        <w:tabs>
          <w:tab w:val="left" w:pos="2410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D. Earning high profits</w:t>
      </w: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  <w:r w:rsidRPr="009108A9">
        <w:rPr>
          <w:rFonts w:ascii="Trebuchet MS" w:hAnsi="Trebuchet MS"/>
        </w:rPr>
        <w:t>12. How can financial risk be reduced?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A. Ignoring expenses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B. Spending more than needed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C. Using budgets and accounting tools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D. Avoiding customers</w:t>
      </w: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</w:p>
    <w:p w:rsidR="009108A9" w:rsidRPr="009108A9" w:rsidRDefault="009108A9" w:rsidP="009108A9">
      <w:pPr>
        <w:tabs>
          <w:tab w:val="left" w:pos="1985"/>
        </w:tabs>
        <w:ind w:left="1843"/>
        <w:rPr>
          <w:rFonts w:ascii="Trebuchet MS" w:hAnsi="Trebuchet MS"/>
        </w:rPr>
      </w:pPr>
      <w:r w:rsidRPr="009108A9">
        <w:rPr>
          <w:rFonts w:ascii="Trebuchet MS" w:hAnsi="Trebuchet MS"/>
        </w:rPr>
        <w:t>13. What does the "Product" in 4Ps of Marketing refer to?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A. Selling price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B. Place of business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C. Goods or services offered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  <w:r w:rsidRPr="009108A9">
        <w:rPr>
          <w:rFonts w:ascii="Trebuchet MS" w:hAnsi="Trebuchet MS"/>
        </w:rPr>
        <w:t>D. Advertisement</w:t>
      </w:r>
    </w:p>
    <w:p w:rsidR="009108A9" w:rsidRPr="009108A9" w:rsidRDefault="009108A9" w:rsidP="00F622E5">
      <w:pPr>
        <w:tabs>
          <w:tab w:val="left" w:pos="1985"/>
        </w:tabs>
        <w:ind w:left="2410"/>
        <w:rPr>
          <w:rFonts w:ascii="Trebuchet MS" w:hAnsi="Trebuchet MS"/>
        </w:rPr>
      </w:pPr>
    </w:p>
    <w:p w:rsidR="00F622E5" w:rsidRPr="00F622E5" w:rsidRDefault="009108A9" w:rsidP="00F622E5">
      <w:pPr>
        <w:tabs>
          <w:tab w:val="left" w:pos="1985"/>
        </w:tabs>
        <w:ind w:left="1843"/>
        <w:rPr>
          <w:rFonts w:ascii="Trebuchet MS" w:hAnsi="Trebuchet MS"/>
        </w:rPr>
      </w:pPr>
      <w:r w:rsidRPr="009108A9">
        <w:rPr>
          <w:rFonts w:ascii="Trebuchet MS" w:hAnsi="Trebuchet MS"/>
        </w:rPr>
        <w:t xml:space="preserve">14. </w:t>
      </w:r>
      <w:r w:rsidR="00F622E5" w:rsidRPr="00F622E5">
        <w:rPr>
          <w:rFonts w:ascii="Trebuchet MS" w:hAnsi="Trebuchet MS"/>
        </w:rPr>
        <w:t>What is the main goal of social entrepreneurship?</w:t>
      </w:r>
    </w:p>
    <w:p w:rsidR="00F622E5" w:rsidRPr="00F622E5" w:rsidRDefault="00F622E5" w:rsidP="003644A4">
      <w:pPr>
        <w:tabs>
          <w:tab w:val="left" w:pos="1985"/>
        </w:tabs>
        <w:ind w:left="2410"/>
        <w:rPr>
          <w:rFonts w:ascii="Trebuchet MS" w:hAnsi="Trebuchet MS"/>
        </w:rPr>
      </w:pPr>
      <w:r w:rsidRPr="00F622E5">
        <w:rPr>
          <w:rFonts w:ascii="Trebuchet MS" w:hAnsi="Trebuchet MS"/>
        </w:rPr>
        <w:t>A. To become a billionaire</w:t>
      </w:r>
    </w:p>
    <w:p w:rsidR="00F622E5" w:rsidRPr="00F622E5" w:rsidRDefault="00F622E5" w:rsidP="003644A4">
      <w:pPr>
        <w:tabs>
          <w:tab w:val="left" w:pos="1985"/>
        </w:tabs>
        <w:ind w:left="2410"/>
        <w:rPr>
          <w:rFonts w:ascii="Trebuchet MS" w:hAnsi="Trebuchet MS"/>
        </w:rPr>
      </w:pPr>
      <w:r w:rsidRPr="00F622E5">
        <w:rPr>
          <w:rFonts w:ascii="Trebuchet MS" w:hAnsi="Trebuchet MS"/>
        </w:rPr>
        <w:t>B. To create positive change in society</w:t>
      </w:r>
    </w:p>
    <w:p w:rsidR="00F622E5" w:rsidRPr="00F622E5" w:rsidRDefault="00F622E5" w:rsidP="003644A4">
      <w:pPr>
        <w:tabs>
          <w:tab w:val="left" w:pos="1985"/>
        </w:tabs>
        <w:ind w:left="2410"/>
        <w:rPr>
          <w:rFonts w:ascii="Trebuchet MS" w:hAnsi="Trebuchet MS"/>
        </w:rPr>
      </w:pPr>
      <w:r w:rsidRPr="00F622E5">
        <w:rPr>
          <w:rFonts w:ascii="Trebuchet MS" w:hAnsi="Trebuchet MS"/>
        </w:rPr>
        <w:t>C. To compete with big brands</w:t>
      </w:r>
    </w:p>
    <w:p w:rsidR="009108A9" w:rsidRPr="009108A9" w:rsidRDefault="00F622E5" w:rsidP="003644A4">
      <w:pPr>
        <w:tabs>
          <w:tab w:val="left" w:pos="1985"/>
        </w:tabs>
        <w:ind w:left="2410"/>
        <w:rPr>
          <w:rFonts w:ascii="Trebuchet MS" w:hAnsi="Trebuchet MS"/>
        </w:rPr>
      </w:pPr>
      <w:r w:rsidRPr="00F622E5">
        <w:rPr>
          <w:rFonts w:ascii="Trebuchet MS" w:hAnsi="Trebuchet MS"/>
        </w:rPr>
        <w:t>D. To avoid taxes</w:t>
      </w:r>
    </w:p>
    <w:p w:rsidR="009108A9" w:rsidRPr="009108A9" w:rsidRDefault="003644A4" w:rsidP="003644A4">
      <w:pPr>
        <w:tabs>
          <w:tab w:val="left" w:pos="3576"/>
        </w:tabs>
        <w:ind w:left="2410"/>
        <w:rPr>
          <w:rFonts w:ascii="Trebuchet MS" w:hAnsi="Trebuchet MS"/>
        </w:rPr>
      </w:pPr>
      <w:r>
        <w:rPr>
          <w:rFonts w:ascii="Trebuchet MS" w:hAnsi="Trebuchet MS"/>
        </w:rPr>
        <w:lastRenderedPageBreak/>
        <w:tab/>
      </w:r>
    </w:p>
    <w:p w:rsidR="003644A4" w:rsidRPr="003644A4" w:rsidRDefault="009108A9" w:rsidP="003644A4">
      <w:pPr>
        <w:tabs>
          <w:tab w:val="left" w:pos="1985"/>
        </w:tabs>
        <w:ind w:left="1843"/>
        <w:rPr>
          <w:rFonts w:ascii="Trebuchet MS" w:hAnsi="Trebuchet MS"/>
        </w:rPr>
      </w:pPr>
      <w:r w:rsidRPr="009108A9">
        <w:rPr>
          <w:rFonts w:ascii="Trebuchet MS" w:hAnsi="Trebuchet MS"/>
        </w:rPr>
        <w:t xml:space="preserve">15. </w:t>
      </w:r>
      <w:r w:rsidR="003644A4" w:rsidRPr="003644A4">
        <w:rPr>
          <w:rFonts w:ascii="Trebuchet MS" w:hAnsi="Trebuchet MS"/>
        </w:rPr>
        <w:t>Which source of funding is considered external?</w:t>
      </w:r>
    </w:p>
    <w:p w:rsidR="003644A4" w:rsidRPr="003644A4" w:rsidRDefault="003644A4" w:rsidP="003644A4">
      <w:pPr>
        <w:tabs>
          <w:tab w:val="left" w:pos="1985"/>
        </w:tabs>
        <w:ind w:left="2410"/>
        <w:rPr>
          <w:rFonts w:ascii="Trebuchet MS" w:hAnsi="Trebuchet MS"/>
        </w:rPr>
      </w:pPr>
      <w:r w:rsidRPr="003644A4">
        <w:rPr>
          <w:rFonts w:ascii="Trebuchet MS" w:hAnsi="Trebuchet MS"/>
        </w:rPr>
        <w:t>A. Personal savings</w:t>
      </w:r>
    </w:p>
    <w:p w:rsidR="003644A4" w:rsidRPr="003644A4" w:rsidRDefault="003644A4" w:rsidP="003644A4">
      <w:pPr>
        <w:tabs>
          <w:tab w:val="left" w:pos="1985"/>
        </w:tabs>
        <w:ind w:left="2410"/>
        <w:rPr>
          <w:rFonts w:ascii="Trebuchet MS" w:hAnsi="Trebuchet MS"/>
        </w:rPr>
      </w:pPr>
      <w:r w:rsidRPr="003644A4">
        <w:rPr>
          <w:rFonts w:ascii="Trebuchet MS" w:hAnsi="Trebuchet MS"/>
        </w:rPr>
        <w:t>B. Borrowing from a friend</w:t>
      </w:r>
    </w:p>
    <w:p w:rsidR="003644A4" w:rsidRPr="003644A4" w:rsidRDefault="003644A4" w:rsidP="003644A4">
      <w:pPr>
        <w:tabs>
          <w:tab w:val="left" w:pos="1985"/>
          <w:tab w:val="left" w:pos="3600"/>
        </w:tabs>
        <w:ind w:left="2410"/>
        <w:rPr>
          <w:rFonts w:ascii="Trebuchet MS" w:hAnsi="Trebuchet MS"/>
        </w:rPr>
      </w:pPr>
      <w:r w:rsidRPr="003644A4">
        <w:rPr>
          <w:rFonts w:ascii="Trebuchet MS" w:hAnsi="Trebuchet MS"/>
        </w:rPr>
        <w:t>C. Bank loan</w:t>
      </w:r>
      <w:r>
        <w:rPr>
          <w:rFonts w:ascii="Trebuchet MS" w:hAnsi="Trebuchet MS"/>
        </w:rPr>
        <w:tab/>
      </w:r>
    </w:p>
    <w:p w:rsidR="009108A9" w:rsidRPr="009108A9" w:rsidRDefault="003644A4" w:rsidP="003644A4">
      <w:pPr>
        <w:tabs>
          <w:tab w:val="left" w:pos="1985"/>
        </w:tabs>
        <w:ind w:left="2410"/>
        <w:rPr>
          <w:rFonts w:ascii="Trebuchet MS" w:hAnsi="Trebuchet MS"/>
        </w:rPr>
      </w:pPr>
      <w:r w:rsidRPr="003644A4">
        <w:rPr>
          <w:rFonts w:ascii="Trebuchet MS" w:hAnsi="Trebuchet MS"/>
        </w:rPr>
        <w:t>D. Selling old furniture</w:t>
      </w:r>
    </w:p>
    <w:p w:rsidR="00C05F8A" w:rsidRPr="005449D2" w:rsidRDefault="00C05F8A" w:rsidP="00F622E5">
      <w:pPr>
        <w:tabs>
          <w:tab w:val="left" w:pos="1985"/>
        </w:tabs>
        <w:ind w:left="2410"/>
        <w:rPr>
          <w:rFonts w:ascii="Trebuchet MS" w:hAnsi="Trebuchet MS"/>
        </w:rPr>
      </w:pPr>
    </w:p>
    <w:sectPr w:rsidR="00C05F8A" w:rsidRPr="005449D2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86B6E" w:rsidRDefault="00C86B6E">
      <w:r>
        <w:separator/>
      </w:r>
    </w:p>
  </w:endnote>
  <w:endnote w:type="continuationSeparator" w:id="0">
    <w:p w:rsidR="00C86B6E" w:rsidRDefault="00C86B6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502B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7502BE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3644A4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3644A4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86B6E" w:rsidRDefault="00C86B6E">
      <w:r>
        <w:separator/>
      </w:r>
    </w:p>
  </w:footnote>
  <w:footnote w:type="continuationSeparator" w:id="0">
    <w:p w:rsidR="00C86B6E" w:rsidRDefault="00C86B6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502BE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502B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644A4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7502BE" w:rsidP="00724FC1">
    <w:pPr>
      <w:pStyle w:val="Header"/>
    </w:pPr>
    <w:r w:rsidRPr="007502BE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5449D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Employability Skills</w:t>
                </w:r>
              </w:p>
            </w:txbxContent>
          </v:textbox>
        </v:shape>
      </w:pict>
    </w:r>
    <w:r w:rsidRPr="007502BE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3644A4" w:rsidRDefault="003644A4" w:rsidP="00586D05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44"/>
                    <w:szCs w:val="28"/>
                  </w:rPr>
                </w:pPr>
                <w:r w:rsidRPr="003644A4">
                  <w:rPr>
                    <w:rFonts w:ascii="Trebuchet MS" w:hAnsi="Trebuchet MS"/>
                    <w:b/>
                    <w:color w:val="FFFFFF" w:themeColor="background1"/>
                    <w:sz w:val="28"/>
                  </w:rPr>
                  <w:t>Entrepreneurship</w:t>
                </w:r>
              </w:p>
            </w:txbxContent>
          </v:textbox>
        </v:shape>
      </w:pict>
    </w:r>
    <w:r w:rsidRPr="007502BE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7502BE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7502BE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502B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8194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15E8A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0E7A"/>
    <w:rsid w:val="0018246A"/>
    <w:rsid w:val="00184871"/>
    <w:rsid w:val="00185994"/>
    <w:rsid w:val="00185E4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644A4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1A39"/>
    <w:rsid w:val="00563D6F"/>
    <w:rsid w:val="00567A3D"/>
    <w:rsid w:val="00573182"/>
    <w:rsid w:val="0058294C"/>
    <w:rsid w:val="0058642B"/>
    <w:rsid w:val="00586948"/>
    <w:rsid w:val="00586D05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02BE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4CDA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8A9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13EE"/>
    <w:rsid w:val="00C72ACA"/>
    <w:rsid w:val="00C8529B"/>
    <w:rsid w:val="00C86B6E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713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622E5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A88836-0AA1-4EA2-A955-62F2AF458D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3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5-23T09:43:00Z</cp:lastPrinted>
  <dcterms:created xsi:type="dcterms:W3CDTF">2025-05-23T10:05:00Z</dcterms:created>
  <dcterms:modified xsi:type="dcterms:W3CDTF">2025-05-23T10:05:00Z</dcterms:modified>
</cp:coreProperties>
</file>